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68526FE" w14:textId="77777777" w:rsidR="0094775D" w:rsidRDefault="0094775D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CS433P</w:t>
      </w:r>
    </w:p>
    <w:p w14:paraId="2244C3C0" w14:textId="3D74482F" w:rsidR="00DA2B5A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Programming Paradigm</w:t>
      </w:r>
    </w:p>
    <w:p w14:paraId="3102124F" w14:textId="77777777" w:rsidR="0094775D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349F5D8B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="002A4299" w:rsidRPr="0007300C">
        <w:rPr>
          <w:rFonts w:ascii="Times New Roman" w:eastAsia="Times New Roman" w:hAnsi="Times New Roman" w:cs="Times New Roman"/>
          <w:i/>
          <w:sz w:val="24"/>
          <w:szCs w:val="24"/>
        </w:rPr>
        <w:t>record /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 </w:t>
      </w:r>
      <w:r w:rsidR="002A4299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A4299">
        <w:rPr>
          <w:rFonts w:ascii="Times New Roman" w:eastAsia="Times New Roman" w:hAnsi="Times New Roman" w:cs="Times New Roman"/>
          <w:i/>
          <w:sz w:val="24"/>
          <w:szCs w:val="24"/>
        </w:rPr>
        <w:t xml:space="preserve"> for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CS433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Programming Paradig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5528"/>
        <w:gridCol w:w="1560"/>
        <w:gridCol w:w="1558"/>
      </w:tblGrid>
      <w:tr w:rsidR="003C54B9" w:rsidRPr="00C13670" w14:paraId="05784190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8469B46" w14:textId="5F83A3AB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5528" w:type="dxa"/>
            <w:vAlign w:val="center"/>
          </w:tcPr>
          <w:p w14:paraId="47BFB9C0" w14:textId="665F81F8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1560" w:type="dxa"/>
            <w:vAlign w:val="center"/>
          </w:tcPr>
          <w:p w14:paraId="2145D531" w14:textId="68F82055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1558" w:type="dxa"/>
            <w:vAlign w:val="center"/>
          </w:tcPr>
          <w:p w14:paraId="0F10757F" w14:textId="5ACDF056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3C54B9" w14:paraId="62890811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177DC2B" w14:textId="77664584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1.a</w:t>
            </w:r>
          </w:p>
        </w:tc>
        <w:tc>
          <w:tcPr>
            <w:tcW w:w="5528" w:type="dxa"/>
            <w:vAlign w:val="center"/>
          </w:tcPr>
          <w:p w14:paraId="1E4659EE" w14:textId="696C2CFC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make a simple calculator.</w:t>
            </w:r>
          </w:p>
        </w:tc>
        <w:tc>
          <w:tcPr>
            <w:tcW w:w="1560" w:type="dxa"/>
            <w:vAlign w:val="center"/>
          </w:tcPr>
          <w:p w14:paraId="0BF4C021" w14:textId="306F7482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0-01-2023</w:t>
            </w:r>
          </w:p>
        </w:tc>
        <w:tc>
          <w:tcPr>
            <w:tcW w:w="1558" w:type="dxa"/>
            <w:vAlign w:val="center"/>
          </w:tcPr>
          <w:p w14:paraId="477B5C19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5B01CDA2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3E075DFA" w14:textId="12DBD7B8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1.b</w:t>
            </w:r>
          </w:p>
        </w:tc>
        <w:tc>
          <w:tcPr>
            <w:tcW w:w="5528" w:type="dxa"/>
            <w:vAlign w:val="center"/>
          </w:tcPr>
          <w:p w14:paraId="3BAD0594" w14:textId="0DE0B708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implement a single-dimensional array and sort using bubble sort.</w:t>
            </w:r>
          </w:p>
        </w:tc>
        <w:tc>
          <w:tcPr>
            <w:tcW w:w="1560" w:type="dxa"/>
            <w:vAlign w:val="center"/>
          </w:tcPr>
          <w:p w14:paraId="77BBDCB9" w14:textId="50DB1838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7-01-2023</w:t>
            </w:r>
          </w:p>
        </w:tc>
        <w:tc>
          <w:tcPr>
            <w:tcW w:w="1558" w:type="dxa"/>
            <w:vAlign w:val="center"/>
          </w:tcPr>
          <w:p w14:paraId="7D0F9CDD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3416082B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6F3AA9B9" w14:textId="006B7D47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528" w:type="dxa"/>
            <w:vAlign w:val="center"/>
          </w:tcPr>
          <w:p w14:paraId="388E114C" w14:textId="58560763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 xml:space="preserve">Write a java program to create a class Distance with data </w:t>
            </w: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members’</w:t>
            </w: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 xml:space="preserve"> feet and inches.</w:t>
            </w:r>
          </w:p>
        </w:tc>
        <w:tc>
          <w:tcPr>
            <w:tcW w:w="1560" w:type="dxa"/>
            <w:vAlign w:val="center"/>
          </w:tcPr>
          <w:p w14:paraId="3D3A6A73" w14:textId="1E24DDAB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7-01-2023</w:t>
            </w:r>
          </w:p>
        </w:tc>
        <w:tc>
          <w:tcPr>
            <w:tcW w:w="1558" w:type="dxa"/>
            <w:vAlign w:val="center"/>
          </w:tcPr>
          <w:p w14:paraId="05128F74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B1A25A9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4C4427D9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6DB97B95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7FC6F577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0EC3DDA1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7067AD3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05237268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3BE8A120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667A1BF1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758EEC27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4805A498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1EA29E70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5FA4E17D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536B5818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581F68D5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3FBC51B9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5737B44E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0F0CEC0B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7DC819B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00906D43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E048695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EFCD9BF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453A6980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6CEE29B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07C43A7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1DBA9705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61D3D81F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1716FA07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67828D12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166AE407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A0840ED" w14:textId="77777777" w:rsidR="00C13670" w:rsidRPr="00C13670" w:rsidRDefault="00C13670" w:rsidP="003C54B9">
      <w:pPr>
        <w:spacing w:after="0" w:line="72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3DA00" w14:textId="77777777" w:rsidR="00E44CD0" w:rsidRDefault="00E44CD0">
      <w:pPr>
        <w:spacing w:after="0" w:line="240" w:lineRule="auto"/>
      </w:pPr>
      <w:r>
        <w:separator/>
      </w:r>
    </w:p>
  </w:endnote>
  <w:endnote w:type="continuationSeparator" w:id="0">
    <w:p w14:paraId="4348ED0D" w14:textId="77777777" w:rsidR="00E44CD0" w:rsidRDefault="00E44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FF7BB" w14:textId="77777777" w:rsidR="00E44CD0" w:rsidRDefault="00E44CD0">
      <w:pPr>
        <w:spacing w:after="0" w:line="240" w:lineRule="auto"/>
      </w:pPr>
      <w:r>
        <w:separator/>
      </w:r>
    </w:p>
  </w:footnote>
  <w:footnote w:type="continuationSeparator" w:id="0">
    <w:p w14:paraId="73C491AF" w14:textId="77777777" w:rsidR="00E44CD0" w:rsidRDefault="00E44C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8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uNaAMScl3ssAAAA"/>
  </w:docVars>
  <w:rsids>
    <w:rsidRoot w:val="00DA2B5A"/>
    <w:rsid w:val="000152E6"/>
    <w:rsid w:val="00057C8F"/>
    <w:rsid w:val="0007300C"/>
    <w:rsid w:val="000B6DBD"/>
    <w:rsid w:val="000E7488"/>
    <w:rsid w:val="00173B26"/>
    <w:rsid w:val="00203466"/>
    <w:rsid w:val="00205EB4"/>
    <w:rsid w:val="0024069C"/>
    <w:rsid w:val="00272C20"/>
    <w:rsid w:val="002A4299"/>
    <w:rsid w:val="00333DC9"/>
    <w:rsid w:val="00372F45"/>
    <w:rsid w:val="003C54B9"/>
    <w:rsid w:val="004338DD"/>
    <w:rsid w:val="004B6CF2"/>
    <w:rsid w:val="006E09EE"/>
    <w:rsid w:val="00784C51"/>
    <w:rsid w:val="007D7CD3"/>
    <w:rsid w:val="0094775D"/>
    <w:rsid w:val="0095124E"/>
    <w:rsid w:val="00954283"/>
    <w:rsid w:val="0096031D"/>
    <w:rsid w:val="0099733F"/>
    <w:rsid w:val="00A62AC2"/>
    <w:rsid w:val="00B0498F"/>
    <w:rsid w:val="00B9038A"/>
    <w:rsid w:val="00C13670"/>
    <w:rsid w:val="00D1704D"/>
    <w:rsid w:val="00D46597"/>
    <w:rsid w:val="00DA2B5A"/>
    <w:rsid w:val="00DC76E7"/>
    <w:rsid w:val="00E44CD0"/>
    <w:rsid w:val="00E46F74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5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12</cp:revision>
  <dcterms:created xsi:type="dcterms:W3CDTF">2022-11-19T19:56:00Z</dcterms:created>
  <dcterms:modified xsi:type="dcterms:W3CDTF">2023-02-06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